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4FCC7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For this assignment, you will create a PowerPoint presentation about medical records and argue for or against the use of electronic medical records (EMRs). You must use at least two reliable resources for this assignment.</w:t>
      </w:r>
    </w:p>
    <w:p w14:paraId="43225787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Structure your presentation as follows:</w:t>
      </w:r>
    </w:p>
    <w:p w14:paraId="1784ABFD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1. Title slide</w:t>
      </w:r>
    </w:p>
    <w:p w14:paraId="57C6C97F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2. Objectives slide – list the main points your presentation will cover, including whether you</w:t>
      </w:r>
    </w:p>
    <w:p w14:paraId="002CFD02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are for or against using an EMR in the medical office.</w:t>
      </w:r>
    </w:p>
    <w:p w14:paraId="58F2F078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 3. Body slides</w:t>
      </w:r>
    </w:p>
    <w:p w14:paraId="7B001504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a. Identify 3-5 potential risks or legal implications that might occur as a result of the use of an electronic medical records system.</w:t>
      </w:r>
    </w:p>
    <w:p w14:paraId="4D33387B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b. Explain why those potential risks or legal implications could create a problem.</w:t>
      </w:r>
    </w:p>
    <w:p w14:paraId="410AB49B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c. Describe how the risks or legal implications could be avoided.</w:t>
      </w:r>
    </w:p>
    <w:p w14:paraId="52BF63B1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d. Discuss 2 legal benefits to the use of an EMR system.</w:t>
      </w:r>
    </w:p>
    <w:p w14:paraId="13605EC9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e. Explain whether you are for or against using an EMR in the medical office and why</w:t>
      </w:r>
    </w:p>
    <w:p w14:paraId="7321048E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you feel this way.</w:t>
      </w:r>
    </w:p>
    <w:p w14:paraId="54B8BCFC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4. Summary slide – wrap up your presentation, provide a summary or set of concluding</w:t>
      </w:r>
    </w:p>
    <w:p w14:paraId="4E37040F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points</w:t>
      </w:r>
    </w:p>
    <w:p w14:paraId="2FA39E99" w14:textId="77777777" w:rsidR="00566F95" w:rsidRPr="00566F95" w:rsidRDefault="00566F95" w:rsidP="00566F95">
      <w:pPr>
        <w:rPr>
          <w:rFonts w:ascii="Arial" w:hAnsi="Arial" w:cs="Arial"/>
          <w:i/>
          <w:iCs/>
        </w:rPr>
      </w:pPr>
      <w:r w:rsidRPr="00566F95">
        <w:rPr>
          <w:rFonts w:ascii="Arial" w:hAnsi="Arial" w:cs="Arial"/>
          <w:i/>
          <w:iCs/>
        </w:rPr>
        <w:t>5. References slide in APA format</w:t>
      </w:r>
    </w:p>
    <w:p w14:paraId="7EF89EDA" w14:textId="77777777" w:rsidR="00D15BD5" w:rsidRPr="00AE3518" w:rsidRDefault="00D15BD5">
      <w:pPr>
        <w:rPr>
          <w:rFonts w:ascii="Arial" w:hAnsi="Arial" w:cs="Arial"/>
          <w:i/>
          <w:iCs/>
        </w:rPr>
      </w:pPr>
    </w:p>
    <w:sectPr w:rsidR="00D15BD5" w:rsidRPr="00AE35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DQyNzM0NLEwNzdW0lEKTi0uzszPAykwrAUA7nXgVCwAAAA="/>
  </w:docVars>
  <w:rsids>
    <w:rsidRoot w:val="00566F95"/>
    <w:rsid w:val="00566F95"/>
    <w:rsid w:val="00AE351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83848"/>
  <w15:chartTrackingRefBased/>
  <w15:docId w15:val="{4AFA5EA3-9C4C-49E7-8630-07D15612B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13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1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7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3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1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4</Characters>
  <Application>Microsoft Office Word</Application>
  <DocSecurity>0</DocSecurity>
  <Lines>7</Lines>
  <Paragraphs>2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9T20:21:00Z</dcterms:created>
  <dcterms:modified xsi:type="dcterms:W3CDTF">2022-05-09T20:21:00Z</dcterms:modified>
</cp:coreProperties>
</file>